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A524097" w:rsidR="00603857" w:rsidRDefault="007D0E03" w:rsidP="00603857">
      <w:pPr>
        <w:jc w:val="center"/>
        <w:rPr>
          <w:sz w:val="22"/>
          <w:szCs w:val="22"/>
          <w:lang w:val="en-GB"/>
        </w:rPr>
      </w:pPr>
      <w:r w:rsidRPr="00CE05B2">
        <w:rPr>
          <w:sz w:val="22"/>
          <w:szCs w:val="22"/>
          <w:lang w:val="en-GB"/>
        </w:rPr>
        <w:t xml:space="preserve">State of </w:t>
      </w:r>
      <w:r w:rsidR="009A285D">
        <w:rPr>
          <w:sz w:val="22"/>
          <w:szCs w:val="22"/>
          <w:lang w:val="en-GB"/>
        </w:rPr>
        <w:t>V</w:t>
      </w:r>
      <w:r w:rsidR="00815FDE">
        <w:rPr>
          <w:sz w:val="22"/>
          <w:szCs w:val="22"/>
          <w:lang w:val="en-GB"/>
        </w:rPr>
        <w:t>irgin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9BD18D8" w14:textId="2486E83B" w:rsidR="00815FDE" w:rsidRPr="00CE05B2" w:rsidRDefault="00815FDE" w:rsidP="00815FDE">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6ADF64A3"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4</w:t>
      </w:r>
      <w:r w:rsidR="0021616B">
        <w:rPr>
          <w:sz w:val="22"/>
          <w:szCs w:val="22"/>
          <w:lang w:val="en-GB"/>
        </w:rPr>
        <w:t>-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69CE75" w14:textId="77777777" w:rsidR="00CC40C3" w:rsidRDefault="00CC40C3" w:rsidP="00CB37D9">
      <w:pPr>
        <w:spacing w:after="0" w:line="240" w:lineRule="auto"/>
      </w:pPr>
      <w:r>
        <w:separator/>
      </w:r>
    </w:p>
  </w:endnote>
  <w:endnote w:type="continuationSeparator" w:id="0">
    <w:p w14:paraId="00E73B87" w14:textId="77777777" w:rsidR="00CC40C3" w:rsidRDefault="00CC40C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38EFAB" w14:textId="77777777" w:rsidR="009C1ED2" w:rsidRDefault="009C1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2BA478D" w:rsidR="00CB37D9" w:rsidRPr="009C1ED2" w:rsidRDefault="00CB37D9" w:rsidP="009C1E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CF150" w14:textId="77777777" w:rsidR="009C1ED2" w:rsidRDefault="009C1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8D66C" w14:textId="77777777" w:rsidR="00CC40C3" w:rsidRDefault="00CC40C3" w:rsidP="00CB37D9">
      <w:pPr>
        <w:spacing w:after="0" w:line="240" w:lineRule="auto"/>
      </w:pPr>
      <w:r>
        <w:separator/>
      </w:r>
    </w:p>
  </w:footnote>
  <w:footnote w:type="continuationSeparator" w:id="0">
    <w:p w14:paraId="4D873B01" w14:textId="77777777" w:rsidR="00CC40C3" w:rsidRDefault="00CC40C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10E99" w14:textId="77777777" w:rsidR="009C1ED2" w:rsidRDefault="009C1E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85B5EF2" w:rsidR="00AD6FC0" w:rsidRPr="009C1ED2" w:rsidRDefault="00AD6FC0" w:rsidP="009C1E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37380" w14:textId="77777777" w:rsidR="009C1ED2" w:rsidRDefault="009C1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55739136">
    <w:abstractNumId w:val="0"/>
  </w:num>
  <w:num w:numId="2" w16cid:durableId="491800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9C1ED2"/>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D5F66"/>
    <w:rsid w:val="00BE3015"/>
    <w:rsid w:val="00C247CC"/>
    <w:rsid w:val="00C248A3"/>
    <w:rsid w:val="00C2670C"/>
    <w:rsid w:val="00C26AEA"/>
    <w:rsid w:val="00C55AF5"/>
    <w:rsid w:val="00C576A9"/>
    <w:rsid w:val="00C91B90"/>
    <w:rsid w:val="00C92AC7"/>
    <w:rsid w:val="00C979AC"/>
    <w:rsid w:val="00CA36A0"/>
    <w:rsid w:val="00CB37D9"/>
    <w:rsid w:val="00CC40C3"/>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862</Words>
  <Characters>10615</Characters>
  <DocSecurity>0</DocSecurity>
  <Lines>88</Lines>
  <Paragraphs>2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245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